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Nido - Hunter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703334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703334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703334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703334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703334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70333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968968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74227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8216977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112046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5574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02059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91752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515273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962997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402740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493723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9028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69551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00700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395773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395773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395773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395773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395773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39577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ci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764471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764471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764471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764471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764471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76447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0281044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567734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874409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171770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3922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8996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916441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67938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252441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630173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5769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7086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34486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767003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39920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147782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675569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0277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45757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63639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143875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211858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682139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881373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1642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79840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22040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687724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92580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621027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310943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7695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2059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04908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179142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7986028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282329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565477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6004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110138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45717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992435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82563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981891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152919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8100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2059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56440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659555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6212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627087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171934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19358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7902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29243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841637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110138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2580609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338276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338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47691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32698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0039263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306495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3880198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795034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80559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609064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77211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0159229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939302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585026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529247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5136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88941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555955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94850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048176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020973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1141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23306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01909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344547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651577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037517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344547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10215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73049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005130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03586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173788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856520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615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86056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10403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804100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542173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752588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795810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95847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2059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8996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476986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217948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498941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742224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1215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2276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55528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134044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35823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932265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134044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5714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37602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73049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43284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02278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352952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793973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5273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76750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98996e+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motetr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76148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76148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76148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76148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76148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76148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595558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82999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739928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714893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596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85026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38300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332170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58266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383352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97008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7344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14670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10902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hal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14962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306451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123473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14962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265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794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03198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74224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26027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522420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74224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245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77831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7062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49590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85162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893427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897235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338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96803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51570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45307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13243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840829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50914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708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87416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9254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660007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05533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246416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860192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6824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51195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793181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57711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01734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413689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577118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465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45757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86967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01963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158176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644756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78329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027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1042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91760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45365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58044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938352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258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24329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mutotetr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19993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19993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19993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19993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19993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519993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82728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82728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82728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82728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82728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82729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85752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85752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85752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85752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85752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85752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47709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09095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281632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615205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01155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57577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45717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54901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37860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2878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00459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815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69551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40561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58607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58607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7619538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438050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83037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7086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19518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buny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44727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65971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33803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84940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806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7216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2879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4351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9735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31186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43816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8207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44727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76447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93820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5501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94648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66115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8744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09586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35647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72846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2508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44212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13874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836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7739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1030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s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60480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60480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60480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60480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60480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60481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86073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sa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86073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86073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a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40702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42714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38689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40702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71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44727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36677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86056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86056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86056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86056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86056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60566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uli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8788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63879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93697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8788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35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86073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3908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12984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185685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13065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579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2059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13228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oste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44727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45757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51123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83011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247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67874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557520e+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44727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37602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10667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88456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30803e+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8935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89354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7902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7902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7902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7902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7902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79021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7902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7902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7902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7902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7902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79021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7902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7902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7902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7902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7902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79021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a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1848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1848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1848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1848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1848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18487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2667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2667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2667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2667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2667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26675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364805e-0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19:51:50Z</dcterms:created>
  <dcterms:modified xsi:type="dcterms:W3CDTF">2024-08-03T19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